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33694" w:rsidRDefault="009F7646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upplementar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Materials</w:t>
      </w:r>
      <w:proofErr w:type="spellEnd"/>
    </w:p>
    <w:p w14:paraId="00000002" w14:textId="77777777" w:rsidR="00A33694" w:rsidRDefault="009F7646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mplete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earc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tring</w:t>
      </w:r>
      <w:proofErr w:type="spellEnd"/>
    </w:p>
    <w:p w14:paraId="00000003" w14:textId="77777777" w:rsidR="00A33694" w:rsidRDefault="009F7646">
      <w:pPr>
        <w:spacing w:line="360" w:lineRule="auto"/>
        <w:jc w:val="both"/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("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edictiv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od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" OR "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edictiv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oces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" OR "free energy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incipl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" OR "free energy theory") AND (“Neuro*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ntellectu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isabili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velop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delay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languag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speech sound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fluency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communication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ut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Asperger OR “pervasive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velop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ADHD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tten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eficit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hyperactivity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” OR “learning disorder*” OR “learning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isabili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lex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“reading disorder*” OR “reading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mpai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graph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“writing disorder*” OR “writing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mpai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calcu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graph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oto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oordin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Tourette OR “tic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ent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retard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” OR “speech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lus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ataton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bipola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yclothim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pres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“mood disorder*” OR “mood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regula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pho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nx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hob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an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OCD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obsess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compulsi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morph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hoard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trichotilloma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hair-pulling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xcori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ki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picking disorder*” OR “Attachment disorder*” OR “social engagement disorder*” OR PTSD OR “post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traumat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” OR “stress disorder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djustmen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dissociati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personaliz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oma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onvers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factitiou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Pica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rumin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food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ating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norex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bulim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“binge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ating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nures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ncopres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limin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leep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wak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nsom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hypersomnolenc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narcolep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arasomnia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exu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func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exu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layed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jacul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rectil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orgasm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disorder*” OR “genito-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elv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ai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”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enetr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Gende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phor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” OR “gende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dentity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” OR “ODD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xplosiv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conduc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ntisoci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yroma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kleptoma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ddic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bus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ubstanc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Delirium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men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degenerati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neurodegenerat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Alzheimer OR Lewy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vascular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iseas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traumat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brain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njuri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Huntington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ersonality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aranoid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chiz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ntisoci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borderline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histrion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narcissisti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voidan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ependen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araphi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disorder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voyeur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xhibistion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frotteur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asoch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adism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sadis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edophi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fetish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transves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Parkinson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neurolept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to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kathis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kines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ystonia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OR“Relation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oblem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abuse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OR neglect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educ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oblem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occupation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roblem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” OR “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sych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*”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psych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 OR "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ent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dis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" OR "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ent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il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*" OR "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ental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 xml:space="preserve"> health" OR mania OR </w:t>
      </w:r>
      <w:proofErr w:type="spellStart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maniac</w:t>
      </w:r>
      <w:proofErr w:type="spellEnd"/>
      <w:r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  <w:t>)</w:t>
      </w:r>
    </w:p>
    <w:p w14:paraId="00000004" w14:textId="77777777" w:rsidR="00A33694" w:rsidRDefault="00A33694">
      <w:pPr>
        <w:spacing w:line="360" w:lineRule="auto"/>
        <w:jc w:val="both"/>
        <w:rPr>
          <w:rFonts w:ascii="Times New Roman" w:eastAsia="Times New Roman" w:hAnsi="Times New Roman" w:cs="Times New Roman"/>
          <w:color w:val="374151"/>
          <w:sz w:val="24"/>
          <w:szCs w:val="24"/>
          <w:highlight w:val="white"/>
        </w:rPr>
      </w:pPr>
    </w:p>
    <w:p w14:paraId="4FCA5D51" w14:textId="77777777" w:rsidR="009F7646" w:rsidRDefault="009F764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sectPr w:rsidR="009F7646">
          <w:pgSz w:w="11906" w:h="16838"/>
          <w:pgMar w:top="1417" w:right="1134" w:bottom="1134" w:left="1134" w:header="708" w:footer="708" w:gutter="0"/>
          <w:pgNumType w:start="1"/>
          <w:cols w:space="720"/>
        </w:sectPr>
      </w:pPr>
    </w:p>
    <w:p w14:paraId="00000005" w14:textId="17285D2E" w:rsidR="00A33694" w:rsidRDefault="009F764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lastRenderedPageBreak/>
        <w:t>Table</w:t>
      </w:r>
      <w:proofErr w:type="spellEnd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 xml:space="preserve"> S1. Quality of the </w:t>
      </w:r>
      <w:proofErr w:type="spellStart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>included</w:t>
      </w:r>
      <w:proofErr w:type="spellEnd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 xml:space="preserve"> studies </w:t>
      </w:r>
      <w:proofErr w:type="spellStart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>evaluated</w:t>
      </w:r>
      <w:proofErr w:type="spellEnd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>using</w:t>
      </w:r>
      <w:proofErr w:type="spellEnd"/>
      <w:r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  <w:t xml:space="preserve"> the Newcastle-Ottawa Scale (NOS) for case-control studies.</w:t>
      </w:r>
    </w:p>
    <w:tbl>
      <w:tblPr>
        <w:tblStyle w:val="Tabellasemplice-2"/>
        <w:tblW w:w="0" w:type="auto"/>
        <w:tblLook w:val="04A0" w:firstRow="1" w:lastRow="0" w:firstColumn="1" w:lastColumn="0" w:noHBand="0" w:noVBand="1"/>
      </w:tblPr>
      <w:tblGrid>
        <w:gridCol w:w="1700"/>
        <w:gridCol w:w="1152"/>
        <w:gridCol w:w="1890"/>
        <w:gridCol w:w="1098"/>
        <w:gridCol w:w="1176"/>
        <w:gridCol w:w="2132"/>
        <w:gridCol w:w="1525"/>
        <w:gridCol w:w="1778"/>
        <w:gridCol w:w="1092"/>
        <w:gridCol w:w="743"/>
      </w:tblGrid>
      <w:tr w:rsidR="009F7646" w:rsidRPr="009F7646" w14:paraId="412CAC11" w14:textId="77777777" w:rsidTr="009F7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1868216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2" w:type="dxa"/>
            <w:hideMark/>
          </w:tcPr>
          <w:p w14:paraId="203943A9" w14:textId="3C955568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election</w:t>
            </w:r>
            <w:proofErr w:type="spellEnd"/>
          </w:p>
        </w:tc>
        <w:tc>
          <w:tcPr>
            <w:tcW w:w="0" w:type="auto"/>
            <w:hideMark/>
          </w:tcPr>
          <w:p w14:paraId="4FE570AE" w14:textId="77777777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02090BA" w14:textId="77777777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C5CF2B4" w14:textId="77777777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4D7DA01" w14:textId="6AB70121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omparability</w:t>
            </w:r>
            <w:proofErr w:type="spellEnd"/>
          </w:p>
        </w:tc>
        <w:tc>
          <w:tcPr>
            <w:tcW w:w="0" w:type="auto"/>
            <w:hideMark/>
          </w:tcPr>
          <w:p w14:paraId="27D32085" w14:textId="39E7368A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Exposure</w:t>
            </w:r>
            <w:proofErr w:type="spellEnd"/>
          </w:p>
        </w:tc>
        <w:tc>
          <w:tcPr>
            <w:tcW w:w="0" w:type="auto"/>
            <w:hideMark/>
          </w:tcPr>
          <w:p w14:paraId="69936515" w14:textId="77777777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699BD81" w14:textId="77777777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307E6C3" w14:textId="2C37968F" w:rsidR="009F7646" w:rsidRPr="009F7646" w:rsidRDefault="009F7646" w:rsidP="009F76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Total score</w:t>
            </w:r>
          </w:p>
        </w:tc>
      </w:tr>
      <w:tr w:rsidR="009F7646" w:rsidRPr="009F7646" w14:paraId="7097E11E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9D1F139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2" w:type="dxa"/>
            <w:hideMark/>
          </w:tcPr>
          <w:p w14:paraId="36200ADF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I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 case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efiniti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dequat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? </w:t>
            </w:r>
          </w:p>
        </w:tc>
        <w:tc>
          <w:tcPr>
            <w:tcW w:w="0" w:type="auto"/>
            <w:hideMark/>
          </w:tcPr>
          <w:p w14:paraId="064DEDD3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epresentativenes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the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ases</w:t>
            </w:r>
            <w:proofErr w:type="spellEnd"/>
          </w:p>
        </w:tc>
        <w:tc>
          <w:tcPr>
            <w:tcW w:w="0" w:type="auto"/>
            <w:hideMark/>
          </w:tcPr>
          <w:p w14:paraId="76A95ED6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electi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Controls</w:t>
            </w:r>
          </w:p>
        </w:tc>
        <w:tc>
          <w:tcPr>
            <w:tcW w:w="0" w:type="auto"/>
            <w:hideMark/>
          </w:tcPr>
          <w:p w14:paraId="5AA837DE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efinition of Controls</w:t>
            </w:r>
          </w:p>
        </w:tc>
        <w:tc>
          <w:tcPr>
            <w:tcW w:w="0" w:type="auto"/>
            <w:hideMark/>
          </w:tcPr>
          <w:p w14:paraId="027430DF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omparability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ase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controls on the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basi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the design or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0" w:type="auto"/>
            <w:hideMark/>
          </w:tcPr>
          <w:p w14:paraId="3E8379BC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scertainment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exposure</w:t>
            </w:r>
            <w:proofErr w:type="spellEnd"/>
          </w:p>
        </w:tc>
        <w:tc>
          <w:tcPr>
            <w:tcW w:w="0" w:type="auto"/>
            <w:hideMark/>
          </w:tcPr>
          <w:p w14:paraId="54E1E6E8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am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method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scertainment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ase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controls</w:t>
            </w:r>
          </w:p>
        </w:tc>
        <w:tc>
          <w:tcPr>
            <w:tcW w:w="0" w:type="auto"/>
            <w:hideMark/>
          </w:tcPr>
          <w:p w14:paraId="7964394E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Non-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espons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ate</w:t>
            </w:r>
          </w:p>
        </w:tc>
        <w:tc>
          <w:tcPr>
            <w:tcW w:w="0" w:type="auto"/>
            <w:hideMark/>
          </w:tcPr>
          <w:p w14:paraId="14F75C2D" w14:textId="77777777" w:rsidR="009F7646" w:rsidRPr="009F7646" w:rsidRDefault="009F7646" w:rsidP="009F7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7646" w:rsidRPr="009F7646" w14:paraId="7670B3ED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DA433A3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llenmark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6F5DB1E1" w14:textId="358D671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7DF162" w14:textId="1C09D60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2A22521" w14:textId="0CFE277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1772572" w14:textId="0DBB9CD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2E48B0B" w14:textId="0B61B89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14B6C598" w14:textId="6EDCA94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C70C39" w14:textId="58F931E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92CB36E" w14:textId="052A09A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EC8329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2D6746CB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CB38B0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rthur, 2021</w:t>
            </w:r>
          </w:p>
        </w:tc>
        <w:tc>
          <w:tcPr>
            <w:tcW w:w="1152" w:type="dxa"/>
            <w:hideMark/>
          </w:tcPr>
          <w:p w14:paraId="6EE85B3C" w14:textId="68FBCD8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00FDA3" w14:textId="2DB8AD2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380F4556" w14:textId="2AE3B2F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E3B608" w14:textId="0578E55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CB16D1" w14:textId="5842004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371576" w14:textId="25E58EF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43F18EC" w14:textId="02EC11C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3ABF364" w14:textId="3096DEB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6A5457B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9F7646" w:rsidRPr="009F7646" w14:paraId="600CE9A5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E139BA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Arthur, 2023</w:t>
            </w:r>
          </w:p>
        </w:tc>
        <w:tc>
          <w:tcPr>
            <w:tcW w:w="1152" w:type="dxa"/>
            <w:hideMark/>
          </w:tcPr>
          <w:p w14:paraId="01485C6C" w14:textId="458BE9E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0E589A" w14:textId="3BE40CE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69DCB8" w14:textId="35CBBA0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455CCD" w14:textId="4AACA8B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061C22" w14:textId="3D78157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2722143" w14:textId="0A2EDE8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72EA2B" w14:textId="224640E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8E63DC" w14:textId="164519E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F99F305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4571E784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A6C4F2F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Baldeweg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5</w:t>
            </w:r>
          </w:p>
        </w:tc>
        <w:tc>
          <w:tcPr>
            <w:tcW w:w="1152" w:type="dxa"/>
            <w:hideMark/>
          </w:tcPr>
          <w:p w14:paraId="58269BA9" w14:textId="1616910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2E7736" w14:textId="2D0B7F8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A04421" w14:textId="1F5607C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62AD50" w14:textId="08BBF3F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C9F8B56" w14:textId="23E15C4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1FB141B4" w14:textId="607C721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E325999" w14:textId="18E00FC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CA4402A" w14:textId="13F9B25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3E4F37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9EEF135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DCB9A6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Bansal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46F041E1" w14:textId="3A4DB8F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A1C3F5D" w14:textId="5210FD8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B79877" w14:textId="2E6A080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610A96" w14:textId="4534684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DFF1FC" w14:textId="1E1634A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153340E" w14:textId="10E0CA3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00B8F3" w14:textId="1013F8D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6C44780" w14:textId="07C3A35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2F7DD3C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5199C89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EA850BF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Behroozmand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1152" w:type="dxa"/>
            <w:hideMark/>
          </w:tcPr>
          <w:p w14:paraId="4A2EAF10" w14:textId="7029591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BFEE66E" w14:textId="53A88FA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CDB0032" w14:textId="5B4412B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A37047" w14:textId="448B342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174636" w14:textId="04F3477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4ED472D" w14:textId="0AC54B4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D08713" w14:textId="54CC278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DADC2A" w14:textId="1B86F35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3CFF44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120093A1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296FC8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Brodski-Guerniero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9</w:t>
            </w:r>
          </w:p>
        </w:tc>
        <w:tc>
          <w:tcPr>
            <w:tcW w:w="1152" w:type="dxa"/>
            <w:hideMark/>
          </w:tcPr>
          <w:p w14:paraId="756288D4" w14:textId="6309D98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28194A" w14:textId="126265A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7D5F086A" w14:textId="582AE0E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1D2D739" w14:textId="00DB12B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978457" w14:textId="00BB6FB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5FBCE741" w14:textId="291EAD3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D0086CC" w14:textId="3581C43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402650" w14:textId="177069B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0A9B9C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6318DE1D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B2C46C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assidy, 2018</w:t>
            </w:r>
          </w:p>
        </w:tc>
        <w:tc>
          <w:tcPr>
            <w:tcW w:w="1152" w:type="dxa"/>
            <w:hideMark/>
          </w:tcPr>
          <w:p w14:paraId="2CA512F8" w14:textId="141B6F0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3D58E88" w14:textId="623DE06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C9DA76" w14:textId="1639B0E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4CEBFA7" w14:textId="52BFF6C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A9B3AE5" w14:textId="6922CB9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2F12C5" w14:textId="010BC4D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EFF685" w14:textId="053BE1B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8D115D2" w14:textId="2B8B72E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3EFA66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56271728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C0DEE2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offma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7</w:t>
            </w:r>
          </w:p>
        </w:tc>
        <w:tc>
          <w:tcPr>
            <w:tcW w:w="1152" w:type="dxa"/>
            <w:hideMark/>
          </w:tcPr>
          <w:p w14:paraId="4D7726EA" w14:textId="2531E20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F1CAE6E" w14:textId="40E163C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A5CA07B" w14:textId="04B1EF4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E856587" w14:textId="7730E70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E94B387" w14:textId="4C076C7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19B80076" w14:textId="1F8EC1A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F66E1B" w14:textId="523997A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2EAE757" w14:textId="5F29996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B9ACCE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A46B570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4B02C7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onalds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023</w:t>
            </w:r>
          </w:p>
        </w:tc>
        <w:tc>
          <w:tcPr>
            <w:tcW w:w="1152" w:type="dxa"/>
            <w:hideMark/>
          </w:tcPr>
          <w:p w14:paraId="65A6C511" w14:textId="450391B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9E31656" w14:textId="0B05B8F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7DCB012" w14:textId="7CBC3C7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85B594F" w14:textId="4747DEC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7E236F" w14:textId="3D70DBC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59223D34" w14:textId="05CFEE5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192D29A" w14:textId="095EBA0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A62833" w14:textId="737BC1A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9610698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291CB04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5AB3059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onalds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1152" w:type="dxa"/>
            <w:hideMark/>
          </w:tcPr>
          <w:p w14:paraId="236ABC0C" w14:textId="0181B2D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BCD98C" w14:textId="68BC7FE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7F2AABF" w14:textId="587D0AD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8D47E4" w14:textId="6B0703B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E0BBBE3" w14:textId="55E0C42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333C6F0" w14:textId="4E3F945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63A600" w14:textId="00A9B7F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DE42C68" w14:textId="4626061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888CE4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90268D7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E26172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zafic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3653A7BC" w14:textId="056B006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56AC57" w14:textId="54E8CD7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21E65AB" w14:textId="69D08F6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2EFF5A" w14:textId="4589549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D06FC4F" w14:textId="526EA10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00A29A9" w14:textId="01CA8D1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0ECEC66" w14:textId="531DEA8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35BAC8" w14:textId="5E3E8BE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44B54D5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90BF556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C7CC484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Eisenberg, 2023</w:t>
            </w:r>
          </w:p>
        </w:tc>
        <w:tc>
          <w:tcPr>
            <w:tcW w:w="1152" w:type="dxa"/>
            <w:hideMark/>
          </w:tcPr>
          <w:p w14:paraId="198BCF93" w14:textId="78D4DDF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3A70927" w14:textId="46C3E12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A16F356" w14:textId="2AAF2B7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D81FFBC" w14:textId="648CAC6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F3CB2CD" w14:textId="4D792EE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6A444B5" w14:textId="2DE3AD4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EC8C40" w14:textId="26DBAFC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CD4B71" w14:textId="19D9DBA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D3FFDE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1C05A094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ACFD0A9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Farka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5</w:t>
            </w:r>
          </w:p>
        </w:tc>
        <w:tc>
          <w:tcPr>
            <w:tcW w:w="1152" w:type="dxa"/>
            <w:hideMark/>
          </w:tcPr>
          <w:p w14:paraId="4184DD3A" w14:textId="43C716C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27E166" w14:textId="1348C3A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1FECC0A" w14:textId="52E3B9D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E66822" w14:textId="5363BF4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035CBA7" w14:textId="3E6A65D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AD27D57" w14:textId="009E510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81F4ADF" w14:textId="257308E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3883431" w14:textId="58A9695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46F3D8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532D88CA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EEE120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Fogels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4</w:t>
            </w:r>
          </w:p>
        </w:tc>
        <w:tc>
          <w:tcPr>
            <w:tcW w:w="1152" w:type="dxa"/>
            <w:hideMark/>
          </w:tcPr>
          <w:p w14:paraId="2E365C3A" w14:textId="442F6B5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7CF40F" w14:textId="01CEC0A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ABDF3B" w14:textId="3FBF67F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9FB6F9" w14:textId="21ACEFA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3B2E72" w14:textId="631E1E5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71A9E6" w14:textId="3F9AD9B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08FB845" w14:textId="0DD3782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49CEF21" w14:textId="2FDE13E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8EAA7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E431750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4E5A22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Ford, 2014</w:t>
            </w:r>
          </w:p>
        </w:tc>
        <w:tc>
          <w:tcPr>
            <w:tcW w:w="1152" w:type="dxa"/>
            <w:hideMark/>
          </w:tcPr>
          <w:p w14:paraId="488958F3" w14:textId="25FB789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8264C60" w14:textId="1E326D4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4CE082" w14:textId="2F43F97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04DA8B4" w14:textId="72D8A60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E4DD430" w14:textId="75D9DB7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7AD20442" w14:textId="691C505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FA5B79" w14:textId="4811EF3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9428C4" w14:textId="3CE610F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ECD20D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7450135C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EE222B1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omez-Pilar, 2018</w:t>
            </w:r>
          </w:p>
        </w:tc>
        <w:tc>
          <w:tcPr>
            <w:tcW w:w="1152" w:type="dxa"/>
            <w:hideMark/>
          </w:tcPr>
          <w:p w14:paraId="3459B6D8" w14:textId="200A7DE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C84E70" w14:textId="33CD5F2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F7613F3" w14:textId="70ACC96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E83574" w14:textId="05F13FE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A579DBA" w14:textId="611A5CB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5E4AA257" w14:textId="6CA4153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42BF2A" w14:textId="33608AE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ACAD1C" w14:textId="058A61F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A79F8F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287E1B19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F039A25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ómez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4</w:t>
            </w:r>
          </w:p>
        </w:tc>
        <w:tc>
          <w:tcPr>
            <w:tcW w:w="1152" w:type="dxa"/>
            <w:hideMark/>
          </w:tcPr>
          <w:p w14:paraId="083D62AC" w14:textId="1952DF6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5FF232C" w14:textId="77AC9E6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17F51BCA" w14:textId="23A3560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37CED4" w14:textId="25B8CAB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066891" w14:textId="31CC84B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21E65C71" w14:textId="505DE0A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D7525C2" w14:textId="2FAD8F4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363AA0" w14:textId="5D3D576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73D9F9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7EB5A2B4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8E2484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onzalez-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ade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5</w:t>
            </w:r>
          </w:p>
        </w:tc>
        <w:tc>
          <w:tcPr>
            <w:tcW w:w="1152" w:type="dxa"/>
            <w:hideMark/>
          </w:tcPr>
          <w:p w14:paraId="6BFC90FB" w14:textId="036E4A3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352D34F" w14:textId="4F21D75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816DB8" w14:textId="50D1F51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F5AF487" w14:textId="31FBD74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6399DC" w14:textId="6411085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127D51" w14:textId="6E24598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5E5195" w14:textId="12F47CA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6CB411" w14:textId="265AC87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44E297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5051A30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92FCA2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ori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1152" w:type="dxa"/>
            <w:hideMark/>
          </w:tcPr>
          <w:p w14:paraId="596B1042" w14:textId="4C634B6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B5BA8DD" w14:textId="79454EC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6A0DEA" w14:textId="6C301B6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DA48594" w14:textId="3CA62A4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BA541C1" w14:textId="65430FE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DD84B6D" w14:textId="2285694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DD264EB" w14:textId="475328F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7680C8" w14:textId="1BAD541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376AB3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BB2C4EC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FCA7004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ori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3438155B" w14:textId="29151B9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6981DF8" w14:textId="5EB2762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4C2B218" w14:textId="678CEF2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C373E59" w14:textId="52C8A2E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E5FD173" w14:textId="66F1F4D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5CF2D8A8" w14:textId="04B78B3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6E817E" w14:textId="6740CDB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96A9E29" w14:textId="51B4234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A424736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27CC1335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439779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reene, 2019</w:t>
            </w:r>
          </w:p>
        </w:tc>
        <w:tc>
          <w:tcPr>
            <w:tcW w:w="1152" w:type="dxa"/>
            <w:hideMark/>
          </w:tcPr>
          <w:p w14:paraId="3BACA362" w14:textId="5578D2C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904B8CC" w14:textId="6E3F214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75324DE9" w14:textId="53CC2E4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5E3E1C0" w14:textId="418606F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585133" w14:textId="4625CBB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12FF230" w14:textId="5E082B8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76ADB0E" w14:textId="7339A4D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96263BB" w14:textId="7CE4C50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98D263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6286C6AD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B0999AA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risoni, 2019</w:t>
            </w:r>
          </w:p>
        </w:tc>
        <w:tc>
          <w:tcPr>
            <w:tcW w:w="1152" w:type="dxa"/>
            <w:hideMark/>
          </w:tcPr>
          <w:p w14:paraId="1A58FE8E" w14:textId="710DC8E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2A415C" w14:textId="24D022D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1A53F7" w14:textId="3593527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1419FF" w14:textId="59B3D06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3641BA" w14:textId="6128BDC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5A843A3C" w14:textId="1CC283D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DBAFC72" w14:textId="3295A5E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973636D" w14:textId="6076A0F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ABA2769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B0355B4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780CB63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aarsm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1152" w:type="dxa"/>
            <w:hideMark/>
          </w:tcPr>
          <w:p w14:paraId="53078E6C" w14:textId="3EDFF19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EFAFEE" w14:textId="199A9FF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3D3079" w14:textId="1C01749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F798B31" w14:textId="47141AF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DDACBE" w14:textId="5066C68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738DBFA" w14:textId="033F304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5BCF53" w14:textId="1AD6DE6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C2D8443" w14:textId="7B63847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937C167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5F153DFA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9FB803B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arl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́, 2016</w:t>
            </w:r>
          </w:p>
        </w:tc>
        <w:tc>
          <w:tcPr>
            <w:tcW w:w="1152" w:type="dxa"/>
            <w:hideMark/>
          </w:tcPr>
          <w:p w14:paraId="607326DB" w14:textId="48021C7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A68E14" w14:textId="613A900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A56C08" w14:textId="5E66A01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2E55C8" w14:textId="1F2F1E0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99DC28D" w14:textId="42126B0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43DA6D1" w14:textId="7B49EE4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3562B0" w14:textId="5C29AE3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17CDB5" w14:textId="1B747C6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73B757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856EBDD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CF7761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auk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4C792046" w14:textId="0DD46A3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DD7FCD0" w14:textId="73CB369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0A9A2B" w14:textId="0938BF8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C93EF6" w14:textId="003527E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28126F3" w14:textId="5A83A56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C03257" w14:textId="76EF4A8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B57E2F5" w14:textId="7C2472A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5AAC96A" w14:textId="26CD941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3FDBD61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1AF1B7D2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9A3248D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estvik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52BDEF97" w14:textId="1836E20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B9D60CD" w14:textId="3ADAE85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F97765C" w14:textId="1AC8E3D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0A471C1" w14:textId="5EFA428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FACB3C9" w14:textId="4A8C109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79E21E" w14:textId="499F869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E43FEF" w14:textId="56B76C2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75A604" w14:textId="73EB88C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6EBA67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6483CAD2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625A1D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org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4</w:t>
            </w:r>
          </w:p>
        </w:tc>
        <w:tc>
          <w:tcPr>
            <w:tcW w:w="1152" w:type="dxa"/>
            <w:hideMark/>
          </w:tcPr>
          <w:p w14:paraId="2CBDC769" w14:textId="29E6E25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797E3FC" w14:textId="4D5D083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911F00B" w14:textId="1921D1A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32CA5B" w14:textId="32C72D6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8A08A1" w14:textId="5324D43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57A0731" w14:textId="384F8F0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572C290" w14:textId="08DF271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9EC709" w14:textId="32139C9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C466B00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8075BCC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F08C2D1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u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7E268E4F" w14:textId="70780A1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82E6A5B" w14:textId="6CD674F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7B2F011" w14:textId="3BC1B9C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6B068D5" w14:textId="4DA8D7E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B2971B" w14:textId="6989ED5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5BDDF1" w14:textId="69154C3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D5E5F8F" w14:textId="0DFB47E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884D846" w14:textId="5641A56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69E1C7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48FE3829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D59660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Hudson, 2021</w:t>
            </w:r>
          </w:p>
        </w:tc>
        <w:tc>
          <w:tcPr>
            <w:tcW w:w="1152" w:type="dxa"/>
            <w:hideMark/>
          </w:tcPr>
          <w:p w14:paraId="39AC9208" w14:textId="4AFD0F6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C6B152C" w14:textId="7ED6E45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31811C7" w14:textId="24FC59E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D6EBC22" w14:textId="2ADC57B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C345112" w14:textId="1D6207D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E170EF6" w14:textId="1145209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5A5AAAB" w14:textId="09D4AB1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F91178B" w14:textId="2C6CB8B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411CE4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642609C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BBD54D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Kaliuzhn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9</w:t>
            </w:r>
          </w:p>
        </w:tc>
        <w:tc>
          <w:tcPr>
            <w:tcW w:w="1152" w:type="dxa"/>
            <w:hideMark/>
          </w:tcPr>
          <w:p w14:paraId="096D5F35" w14:textId="69A1F63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EA1B37" w14:textId="53669B4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722F835" w14:textId="6A49E85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98B9F5" w14:textId="0253F16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522C863" w14:textId="2993F8D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26E7CBE" w14:textId="0B83378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3B46BBF" w14:textId="3F28797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967FB6" w14:textId="32D20A6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7AE56BE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171AFC5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B81133D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Knight, 2020</w:t>
            </w:r>
          </w:p>
        </w:tc>
        <w:tc>
          <w:tcPr>
            <w:tcW w:w="1152" w:type="dxa"/>
            <w:hideMark/>
          </w:tcPr>
          <w:p w14:paraId="21CC11CF" w14:textId="3254C88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CD3F569" w14:textId="537E1B4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5A7A945C" w14:textId="4560EC9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9A77BF" w14:textId="5BA660D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FF0AA8F" w14:textId="1EA47A5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ECC176D" w14:textId="5C4288C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6AB8484" w14:textId="36F550A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D07A693" w14:textId="7029244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98E4174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9F7646" w:rsidRPr="009F7646" w14:paraId="4BE3A5B6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170EDFB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Kort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7</w:t>
            </w:r>
          </w:p>
        </w:tc>
        <w:tc>
          <w:tcPr>
            <w:tcW w:w="1152" w:type="dxa"/>
            <w:hideMark/>
          </w:tcPr>
          <w:p w14:paraId="1466B916" w14:textId="3D16AED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D7410E" w14:textId="2E22113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E79B8A" w14:textId="1DF9E71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746D4B9" w14:textId="3824033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35BA402" w14:textId="0539C72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AFC2A8" w14:textId="0D50D31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ACB9061" w14:textId="6229A00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E6EC210" w14:textId="3763B8D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A17BE13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F317806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759038A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acroix, 2021</w:t>
            </w:r>
          </w:p>
        </w:tc>
        <w:tc>
          <w:tcPr>
            <w:tcW w:w="1152" w:type="dxa"/>
            <w:hideMark/>
          </w:tcPr>
          <w:p w14:paraId="2CE9CFD4" w14:textId="64A5A4F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0D6B3E3" w14:textId="3396DC7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BFC3F5" w14:textId="5F3D34D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CD8C8F" w14:textId="50F19FD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2961BC5" w14:textId="58801BD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3B43BE5" w14:textId="4A77751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46A862D" w14:textId="45F3F63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5AA38DA" w14:textId="53A4420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E53C822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7DBD6C3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7D65671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acroix, 2022</w:t>
            </w:r>
          </w:p>
        </w:tc>
        <w:tc>
          <w:tcPr>
            <w:tcW w:w="1152" w:type="dxa"/>
            <w:hideMark/>
          </w:tcPr>
          <w:p w14:paraId="24BF2C35" w14:textId="3B2C897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50FAA18" w14:textId="73D4FB8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4FD4770" w14:textId="06A77BF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3AA8309" w14:textId="0B53411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71A09A" w14:textId="0809A20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2AED7E" w14:textId="4AC6922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AE5C16F" w14:textId="6624151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3A7DD0" w14:textId="779FEBF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DF98123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6F29AD79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7CAAF6A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arsen, 2020</w:t>
            </w:r>
          </w:p>
        </w:tc>
        <w:tc>
          <w:tcPr>
            <w:tcW w:w="1152" w:type="dxa"/>
            <w:hideMark/>
          </w:tcPr>
          <w:p w14:paraId="55B82E4D" w14:textId="567B7E6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D5340A" w14:textId="63EBFEF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F3A24F9" w14:textId="12D8D57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A926EB" w14:textId="65555AD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46E3A1" w14:textId="476DD78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29784A8" w14:textId="11D7A2E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9C913D2" w14:textId="00F5F14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20A439E" w14:textId="1F9F60A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D0E68E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01ED7304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CF0FDA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eptourgo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343F014D" w14:textId="0F877E2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21AB74" w14:textId="609206D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6BB8217" w14:textId="75091CC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7A9D6B" w14:textId="546E39B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F615BE" w14:textId="7FA649B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4FAD0E3D" w14:textId="56820D4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D08096F" w14:textId="2294B6D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5EC7E7" w14:textId="077F294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27EE4A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66FC62EC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D6203A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imongi, 2018</w:t>
            </w:r>
          </w:p>
        </w:tc>
        <w:tc>
          <w:tcPr>
            <w:tcW w:w="1152" w:type="dxa"/>
            <w:hideMark/>
          </w:tcPr>
          <w:p w14:paraId="04339F34" w14:textId="36BCD45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6F3D78" w14:textId="4623B6B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5960B8D" w14:textId="48C0EA5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845C35D" w14:textId="6749DEF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764A7E4" w14:textId="1A9F17B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89BF40" w14:textId="70E6DED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E7AE9E4" w14:textId="3E7503F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C6BC265" w14:textId="1736C2B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D0D6C30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065FDF69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B6BF0BE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Manning, 2017</w:t>
            </w:r>
          </w:p>
        </w:tc>
        <w:tc>
          <w:tcPr>
            <w:tcW w:w="1152" w:type="dxa"/>
            <w:hideMark/>
          </w:tcPr>
          <w:p w14:paraId="76FF9046" w14:textId="4AB8185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4EB2F5" w14:textId="3DA7073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7343FA3" w14:textId="3273336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A7A39DE" w14:textId="62CAE66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E0AB19F" w14:textId="759BF8E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B4CEE89" w14:textId="26B3100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167EC71" w14:textId="1A3A075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AE66978" w14:textId="0A49F03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468DFD6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1B7FEF5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70A860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McCleery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1152" w:type="dxa"/>
            <w:hideMark/>
          </w:tcPr>
          <w:p w14:paraId="59C48DF0" w14:textId="5145C96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861065" w14:textId="4FAB470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2FD53A" w14:textId="02F69DC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413C013" w14:textId="3DF3D2E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4BC86F9" w14:textId="7A69FDA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F92D1DA" w14:textId="1895D1F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E897866" w14:textId="1C35173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ADCE9F2" w14:textId="73E684A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07E3BA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1110FCAB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ABCD32B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McCleery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9</w:t>
            </w:r>
          </w:p>
        </w:tc>
        <w:tc>
          <w:tcPr>
            <w:tcW w:w="1152" w:type="dxa"/>
            <w:hideMark/>
          </w:tcPr>
          <w:p w14:paraId="38FE147A" w14:textId="5B0057C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646FE7" w14:textId="58B10EC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625B3C1" w14:textId="48CB99C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6DCDD9" w14:textId="176AA90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7EFCC3" w14:textId="430FFEB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CB3934A" w14:textId="44FA2FB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0265E8B" w14:textId="370296F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B05BA1B" w14:textId="04336F6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5C1A62E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B717948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3B9EA5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Neuhau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4</w:t>
            </w:r>
          </w:p>
        </w:tc>
        <w:tc>
          <w:tcPr>
            <w:tcW w:w="1152" w:type="dxa"/>
            <w:hideMark/>
          </w:tcPr>
          <w:p w14:paraId="1E5ECFC3" w14:textId="31E667A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55375E" w14:textId="172E46D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E39EE95" w14:textId="2993530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82B761" w14:textId="5E6E907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4C1B16C" w14:textId="55B9546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5C04404" w14:textId="4F9B1A3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FE27BE" w14:textId="65F20F8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0477924" w14:textId="67F16A6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FF411A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0EA6B2B0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B469C25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Okruszek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1152" w:type="dxa"/>
            <w:hideMark/>
          </w:tcPr>
          <w:p w14:paraId="2EE0FAE1" w14:textId="24DC3E0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054F80" w14:textId="5F04223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EC79919" w14:textId="7BF0A0F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A492561" w14:textId="6D96FF5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2BD726" w14:textId="6FFFFD1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E9AFA4" w14:textId="72AB556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703CA18" w14:textId="0890CF0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76CD84E" w14:textId="3894835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B2FD28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1D939111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C21C48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Okruszek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9</w:t>
            </w:r>
          </w:p>
        </w:tc>
        <w:tc>
          <w:tcPr>
            <w:tcW w:w="1152" w:type="dxa"/>
            <w:hideMark/>
          </w:tcPr>
          <w:p w14:paraId="267D70E5" w14:textId="2938E46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560D2B7" w14:textId="37BB5B1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8081EF" w14:textId="56D324D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05844C" w14:textId="16B90C5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5B0FC41" w14:textId="29EC825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1C9F645" w14:textId="6C012C4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F9AFCA" w14:textId="4B301A5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4D9B751" w14:textId="69AD679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5A7DAA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59FD5941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130F664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Pando-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Naud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0E694388" w14:textId="716E8A6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7506CC7" w14:textId="36B785E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6A0D38" w14:textId="4CA71FC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8A1227" w14:textId="1E74CC2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9E76931" w14:textId="6DF8977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DBB3C91" w14:textId="147B39D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0F5042" w14:textId="3C0E301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86B5AF" w14:textId="3486689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F5063E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2670AB15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755FF8F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Pesthy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6939EED5" w14:textId="35ADF33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E8C5212" w14:textId="05B2CFB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8355D93" w14:textId="58F8654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2538C92" w14:textId="2733253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A449168" w14:textId="0EA00B4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8B30D9" w14:textId="5FE8115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DDDEE83" w14:textId="7BBFEA3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141731" w14:textId="381777F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BCA9986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7FF17518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B6012C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Prescott, 2022</w:t>
            </w:r>
          </w:p>
        </w:tc>
        <w:tc>
          <w:tcPr>
            <w:tcW w:w="1152" w:type="dxa"/>
            <w:hideMark/>
          </w:tcPr>
          <w:p w14:paraId="3FBD4771" w14:textId="05253AF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B6A8A26" w14:textId="1871CAB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42B451" w14:textId="38C0CEA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70C391B" w14:textId="195F167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AF784B1" w14:textId="69834B8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14AA69DF" w14:textId="18FC289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8AC553E" w14:textId="006485C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4F256F" w14:textId="3201026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5BDB1C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CE26F5A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D261533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amos-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Grill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69082C8D" w14:textId="7BC1389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9A21421" w14:textId="690AD86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9EB404E" w14:textId="2C424B4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0ED62A" w14:textId="39AFA58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3ADD54" w14:textId="6234D57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A49B1B6" w14:textId="68C03DB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83376EC" w14:textId="551A42E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9661379" w14:textId="273CC15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05FDB2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7E12F1C3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25D6B9C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andeniy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39A28261" w14:textId="1F1B6FC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A7090B7" w14:textId="24C9A2F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B6C8F47" w14:textId="2A47466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EC1659E" w14:textId="3E9E5D7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C643B88" w14:textId="0AF2E6A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4CC824" w14:textId="079F80A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A6F11C" w14:textId="3C6F465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77C8575" w14:textId="7583F4E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F189B84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1B4C2F4B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7D1CBBD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entzsch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5</w:t>
            </w:r>
          </w:p>
        </w:tc>
        <w:tc>
          <w:tcPr>
            <w:tcW w:w="1152" w:type="dxa"/>
            <w:hideMark/>
          </w:tcPr>
          <w:p w14:paraId="0681DBEB" w14:textId="5C03110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DE7A12" w14:textId="1FABC74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7FDEB1D" w14:textId="274550E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31AAEC" w14:textId="336F2A1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771573" w14:textId="3C88D03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A7E9DF8" w14:textId="536795E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67EE79F" w14:textId="4CB9EE4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D887EE7" w14:textId="77F5296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7929FA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1B1118E6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4BF110F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ichards, 2020</w:t>
            </w:r>
          </w:p>
        </w:tc>
        <w:tc>
          <w:tcPr>
            <w:tcW w:w="1152" w:type="dxa"/>
            <w:hideMark/>
          </w:tcPr>
          <w:p w14:paraId="40FE4ADC" w14:textId="531695B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68AAEAA" w14:textId="6276499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15B9A4E" w14:textId="6CBBEF0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3B8790" w14:textId="7BA7A81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0CC885C" w14:textId="440E531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719824BC" w14:textId="10FB7EF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4C62F1D" w14:textId="06F4945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0A5E3F" w14:textId="4936F6D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2CE9AB0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15A754E7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9F4E38D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Romero, 2016</w:t>
            </w:r>
          </w:p>
        </w:tc>
        <w:tc>
          <w:tcPr>
            <w:tcW w:w="1152" w:type="dxa"/>
            <w:hideMark/>
          </w:tcPr>
          <w:p w14:paraId="42CA9AAC" w14:textId="42A801E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19C9B76" w14:textId="52F5139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004FC0C" w14:textId="71B2166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A462DB3" w14:textId="314CA56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15427F5" w14:textId="68A67F1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448DCCA0" w14:textId="0FB88A8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EF00240" w14:textId="0C646C8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89308D9" w14:textId="3AA12A0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BC73E21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53836926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F70DE6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apey-Triomph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381045D8" w14:textId="03104E8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544D0D" w14:textId="7500ADD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41CE6E8" w14:textId="4ABF35A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3D31D6F" w14:textId="748B044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1D0C48" w14:textId="2FAB468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266D01A5" w14:textId="2B84758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E4E877" w14:textId="48B8968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EB6E8AE" w14:textId="34C0908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A09580A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21A114D8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365B7D6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apey-Triomph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204A6F33" w14:textId="12C0F10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298C514" w14:textId="6EF4842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9CD6A08" w14:textId="6D1CEA5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697F9B" w14:textId="6445C86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2516130" w14:textId="7CFBFF9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70A15EE" w14:textId="1D60714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8F7F460" w14:textId="6C1D1AF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66D816" w14:textId="39613ED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7CB10D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5C59F677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BA9632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apey-Triomph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3</w:t>
            </w:r>
          </w:p>
        </w:tc>
        <w:tc>
          <w:tcPr>
            <w:tcW w:w="1152" w:type="dxa"/>
            <w:hideMark/>
          </w:tcPr>
          <w:p w14:paraId="6C4CDFD2" w14:textId="3421D54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337EA3" w14:textId="5676BEE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8E1D17" w14:textId="6F0AD35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CFEC814" w14:textId="7081EA3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54EA779" w14:textId="4B957C3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57B7857" w14:textId="6C8056E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C481F6" w14:textId="0FC10FB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9BAAAD5" w14:textId="6AF6DED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9389FDF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C832854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25125E0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auer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7</w:t>
            </w:r>
          </w:p>
        </w:tc>
        <w:tc>
          <w:tcPr>
            <w:tcW w:w="1152" w:type="dxa"/>
            <w:hideMark/>
          </w:tcPr>
          <w:p w14:paraId="7E26B267" w14:textId="0CA23BB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D9703D2" w14:textId="1A2ADC4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hideMark/>
          </w:tcPr>
          <w:p w14:paraId="157A5726" w14:textId="21F80E1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16E07B4" w14:textId="7792264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2A2F06" w14:textId="71BE1FF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E5AE094" w14:textId="201D20C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F668114" w14:textId="0DE2618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A72CB16" w14:textId="30367DB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0E5D758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9F7646" w:rsidRPr="009F7646" w14:paraId="4504072B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5EAF04CB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cheliga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2</w:t>
            </w:r>
          </w:p>
        </w:tc>
        <w:tc>
          <w:tcPr>
            <w:tcW w:w="1152" w:type="dxa"/>
            <w:hideMark/>
          </w:tcPr>
          <w:p w14:paraId="7B57B742" w14:textId="75EEE21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F1E652C" w14:textId="17206C2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C1C2F1C" w14:textId="47A474B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483530" w14:textId="4BCA6B6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D2D618E" w14:textId="2907B5A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1046CBC" w14:textId="5835659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1CC5493" w14:textId="563F270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6D52A93" w14:textId="069D461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ACF1277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620A58B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693CF5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chmack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7</w:t>
            </w:r>
          </w:p>
        </w:tc>
        <w:tc>
          <w:tcPr>
            <w:tcW w:w="1152" w:type="dxa"/>
            <w:hideMark/>
          </w:tcPr>
          <w:p w14:paraId="2F862AD4" w14:textId="387930C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925C1E9" w14:textId="5DF8F69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8CD8A4" w14:textId="5AE4DA5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5FF2FA" w14:textId="4B6CD0C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F95423" w14:textId="5C76B43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751D8B18" w14:textId="21192FB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96E0365" w14:textId="79F2F16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C84EDEA" w14:textId="017210D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A81AFF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61A7CE2F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D7B978C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eymour, 2019</w:t>
            </w:r>
          </w:p>
        </w:tc>
        <w:tc>
          <w:tcPr>
            <w:tcW w:w="1152" w:type="dxa"/>
            <w:hideMark/>
          </w:tcPr>
          <w:p w14:paraId="2971855E" w14:textId="058E821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1620C6" w14:textId="0F5AF85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2F3F332" w14:textId="0310CE6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C57F89" w14:textId="3CC83A5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ABA885A" w14:textId="1CD76CB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0DB1DF" w14:textId="5E67CF8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56D954D" w14:textId="13237EE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80563EC" w14:textId="51E82C8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1D70A0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0642A3BC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D9DCACB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iciliano, 2023</w:t>
            </w:r>
          </w:p>
        </w:tc>
        <w:tc>
          <w:tcPr>
            <w:tcW w:w="1152" w:type="dxa"/>
            <w:hideMark/>
          </w:tcPr>
          <w:p w14:paraId="2979D944" w14:textId="68791C39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90C192" w14:textId="7714336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65EDCE6" w14:textId="21790EE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04D3BBF" w14:textId="0D0A1CC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DF9E035" w14:textId="488E902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261B3895" w14:textId="429CE1C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56722F" w14:textId="77A4C85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676EE8" w14:textId="47DCC44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16A19C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C7EDE0B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590106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Standk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42D22698" w14:textId="0FADBA6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31F73A2" w14:textId="157E00B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8A3BC3C" w14:textId="4834CB7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C790DFA" w14:textId="0D34BB0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B1A3B43" w14:textId="75233F4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605487" w14:textId="5156078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979B0E" w14:textId="1CA1AB7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244405" w14:textId="1326328B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3526F25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4FD40192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A1932B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Tan, 2023</w:t>
            </w:r>
          </w:p>
        </w:tc>
        <w:tc>
          <w:tcPr>
            <w:tcW w:w="1152" w:type="dxa"/>
            <w:hideMark/>
          </w:tcPr>
          <w:p w14:paraId="63BBBE2B" w14:textId="7ABEB5B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47B6518" w14:textId="2B22339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CE20BA7" w14:textId="74605D4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6E5FFE1" w14:textId="6AE8FC0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096181B" w14:textId="1FDA2C8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9279495" w14:textId="4B37FA2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7BEAA0" w14:textId="0CFA4B0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2E4D570" w14:textId="623A9C0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FDD174F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481A9D19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34D300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Tewold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1152" w:type="dxa"/>
            <w:hideMark/>
          </w:tcPr>
          <w:p w14:paraId="13377AC5" w14:textId="2842BE7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26D9A54" w14:textId="0147819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1C65C49" w14:textId="2F0D5C4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1CF3935" w14:textId="35A5084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D2742E" w14:textId="730F573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35BFDEF4" w14:textId="6AA1B94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CD9131B" w14:textId="7D64500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EBEABD4" w14:textId="42896246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3D2C6A0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719EC239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009B208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Thillay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6</w:t>
            </w:r>
          </w:p>
        </w:tc>
        <w:tc>
          <w:tcPr>
            <w:tcW w:w="1152" w:type="dxa"/>
            <w:hideMark/>
          </w:tcPr>
          <w:p w14:paraId="4EFFB09A" w14:textId="33630DD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226D9AA" w14:textId="6574F65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77920CD" w14:textId="355FCF0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CEC54B5" w14:textId="3167C79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17A5D61" w14:textId="4E9346C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4E5CF980" w14:textId="0B31174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FDC843B" w14:textId="1A5DCE9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9C9C3D8" w14:textId="7093652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C6B0B56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438FB333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28DF8B1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Trempler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1152" w:type="dxa"/>
            <w:hideMark/>
          </w:tcPr>
          <w:p w14:paraId="4B8AA565" w14:textId="6CD0A85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0F800B7" w14:textId="4B98A54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402AF8" w14:textId="453D18CC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9BD58AA" w14:textId="4991E99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FFF532B" w14:textId="0202F3D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265132" w14:textId="5A91D43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605A3F5" w14:textId="0603B04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6FE212" w14:textId="4C9BD44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C408DE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3D20504A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7ADA89C9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an de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Cruys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2CE4D131" w14:textId="5B5E712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13A114D" w14:textId="79B5857A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BB6A246" w14:textId="67A81E3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7C0F19" w14:textId="79E32ABD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A5C30B6" w14:textId="1EAE20C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4DC58F0E" w14:textId="5850AFC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F0DFD3B" w14:textId="3223705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6B87E8D" w14:textId="481AE0B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EDBB0F4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52A8FC59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BB503F2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an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aarhove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9</w:t>
            </w:r>
          </w:p>
        </w:tc>
        <w:tc>
          <w:tcPr>
            <w:tcW w:w="1152" w:type="dxa"/>
            <w:hideMark/>
          </w:tcPr>
          <w:p w14:paraId="0A652552" w14:textId="0B895C1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5557C6D" w14:textId="562F825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B933FEF" w14:textId="37DAE31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B088199" w14:textId="1D59180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060B941" w14:textId="2C6CBE6F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9AFB107" w14:textId="22DEE5CA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4273F26" w14:textId="27F71437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0AE53F8" w14:textId="44AFD64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AD82FA6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5B05B35D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7E5C4B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an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aarhove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1152" w:type="dxa"/>
            <w:hideMark/>
          </w:tcPr>
          <w:p w14:paraId="04B866EB" w14:textId="40BF969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150EEF5" w14:textId="6E264CC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8EBFF94" w14:textId="3442562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0B88AAF" w14:textId="68B6AAC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2AD4513" w14:textId="4117941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6C3FBA26" w14:textId="1FEF358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3D5323F" w14:textId="42519F2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4F59134" w14:textId="081C054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BD02419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35730727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04BEE04A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Vogel, 2018</w:t>
            </w:r>
          </w:p>
        </w:tc>
        <w:tc>
          <w:tcPr>
            <w:tcW w:w="1152" w:type="dxa"/>
            <w:hideMark/>
          </w:tcPr>
          <w:p w14:paraId="29AF20C5" w14:textId="1D781F3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E88EDA6" w14:textId="06E0370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611C91B" w14:textId="1326F969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135CD572" w14:textId="44362FDD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6B753893" w14:textId="43277AE2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B084828" w14:textId="6E0C19B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7C4D79C" w14:textId="696D7718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590548A" w14:textId="4639060E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07F5F1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160AB94F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8E62C8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Vogel, 2022</w:t>
            </w:r>
          </w:p>
        </w:tc>
        <w:tc>
          <w:tcPr>
            <w:tcW w:w="1152" w:type="dxa"/>
            <w:hideMark/>
          </w:tcPr>
          <w:p w14:paraId="5146E3D9" w14:textId="5DA9D6AC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79FED80" w14:textId="4F79D6CF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D671008" w14:textId="0254A81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5DED627" w14:textId="6A204963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0CA6871" w14:textId="321BA55B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0157B76" w14:textId="3DF55FA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32E317D" w14:textId="32C25526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5E2D5729" w14:textId="6EAED510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C759611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9F7646" w:rsidRPr="009F7646" w14:paraId="2D2C4516" w14:textId="77777777" w:rsidTr="009F764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473C8D7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n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der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Lühe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16</w:t>
            </w:r>
          </w:p>
        </w:tc>
        <w:tc>
          <w:tcPr>
            <w:tcW w:w="1152" w:type="dxa"/>
            <w:hideMark/>
          </w:tcPr>
          <w:p w14:paraId="58ECC256" w14:textId="197BADD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DE83C1B" w14:textId="62FFF16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215689A3" w14:textId="043F9950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FEB040A" w14:textId="0C1B07F5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606B498" w14:textId="4D2B0DD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0" w:type="auto"/>
            <w:hideMark/>
          </w:tcPr>
          <w:p w14:paraId="0A4B1792" w14:textId="01715301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DD3E22D" w14:textId="10ADE584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498C3A5" w14:textId="1C501A73" w:rsidR="009F7646" w:rsidRPr="009F7646" w:rsidRDefault="00615A8A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966EFA" w14:textId="77777777" w:rsidR="009F7646" w:rsidRPr="009F7646" w:rsidRDefault="009F7646" w:rsidP="009F764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9F7646" w:rsidRPr="009F7646" w14:paraId="1E602FEE" w14:textId="77777777" w:rsidTr="009F7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166335C9" w14:textId="77777777" w:rsidR="009F7646" w:rsidRPr="009F7646" w:rsidRDefault="009F7646" w:rsidP="009F76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Whitton</w:t>
            </w:r>
            <w:proofErr w:type="spellEnd"/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, 2021</w:t>
            </w:r>
          </w:p>
        </w:tc>
        <w:tc>
          <w:tcPr>
            <w:tcW w:w="1152" w:type="dxa"/>
            <w:hideMark/>
          </w:tcPr>
          <w:p w14:paraId="77131CDC" w14:textId="2A41CF64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34710A5" w14:textId="47F46501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85652FF" w14:textId="2450746E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32BADE4C" w14:textId="3E920095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5EEE566" w14:textId="1C433E0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8E34115" w14:textId="74D81C22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4144CA53" w14:textId="4A409FB7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0712AA32" w14:textId="170A7748" w:rsidR="009F7646" w:rsidRPr="009F7646" w:rsidRDefault="00615A8A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hideMark/>
          </w:tcPr>
          <w:p w14:paraId="7218040C" w14:textId="77777777" w:rsidR="009F7646" w:rsidRPr="009F7646" w:rsidRDefault="009F7646" w:rsidP="009F764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764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</w:tbl>
    <w:p w14:paraId="00000008" w14:textId="77777777" w:rsidR="00A33694" w:rsidRDefault="00A33694" w:rsidP="009F7646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374151"/>
          <w:sz w:val="24"/>
          <w:szCs w:val="24"/>
          <w:highlight w:val="white"/>
        </w:rPr>
      </w:pPr>
    </w:p>
    <w:sectPr w:rsidR="00A33694" w:rsidSect="009F7646">
      <w:pgSz w:w="16838" w:h="11906" w:orient="landscape"/>
      <w:pgMar w:top="1134" w:right="1418" w:bottom="1134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sTQxtLA0NjU0sDBS0lEKTi0uzszPAykwqgUAl92amiwAAAA="/>
  </w:docVars>
  <w:rsids>
    <w:rsidRoot w:val="00A33694"/>
    <w:rsid w:val="004A1863"/>
    <w:rsid w:val="00615A8A"/>
    <w:rsid w:val="009F7646"/>
    <w:rsid w:val="00A33694"/>
    <w:rsid w:val="00AE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ABED9"/>
  <w15:docId w15:val="{D3F4D449-03A6-4B56-B147-53258BE94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Rimandocommento">
    <w:name w:val="annotation reference"/>
    <w:basedOn w:val="Carpredefinitoparagrafo"/>
    <w:uiPriority w:val="99"/>
    <w:semiHidden/>
    <w:unhideWhenUsed/>
    <w:qFormat/>
    <w:rsid w:val="00F20473"/>
    <w:rPr>
      <w:sz w:val="16"/>
      <w:szCs w:val="16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sid w:val="00F20473"/>
    <w:rPr>
      <w:sz w:val="20"/>
      <w:szCs w:val="20"/>
      <w:shd w:val="clear" w:color="auto" w:fill="FFFFFF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qFormat/>
    <w:rsid w:val="00F20473"/>
    <w:pPr>
      <w:shd w:val="clear" w:color="auto" w:fill="FFFFFF"/>
      <w:spacing w:after="0" w:line="360" w:lineRule="auto"/>
      <w:jc w:val="both"/>
    </w:pPr>
    <w:rPr>
      <w:sz w:val="20"/>
      <w:szCs w:val="20"/>
      <w:lang w:val="en-US"/>
    </w:rPr>
  </w:style>
  <w:style w:type="character" w:customStyle="1" w:styleId="TestocommentoCarattere1">
    <w:name w:val="Testo commento Carattere1"/>
    <w:basedOn w:val="Carpredefinitoparagrafo"/>
    <w:uiPriority w:val="99"/>
    <w:semiHidden/>
    <w:rsid w:val="00F20473"/>
    <w:rPr>
      <w:sz w:val="20"/>
      <w:szCs w:val="20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msonormal0">
    <w:name w:val="msonormal"/>
    <w:basedOn w:val="Normale"/>
    <w:rsid w:val="009F76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9F76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2">
    <w:name w:val="Plain Table 2"/>
    <w:basedOn w:val="Tabellanormale"/>
    <w:uiPriority w:val="42"/>
    <w:rsid w:val="009F764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9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gOoGAmdeDunTUMReKtCcMmtwuQg==">CgMxLjA4AHIhMVlsYmlkQ3llM3RrSE9xWDdjMDFkQ0J0RUl3XzdkLTd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USAR POLI</dc:creator>
  <cp:lastModifiedBy>LAURA FUSAR POLI</cp:lastModifiedBy>
  <cp:revision>5</cp:revision>
  <dcterms:created xsi:type="dcterms:W3CDTF">2024-07-11T12:42:00Z</dcterms:created>
  <dcterms:modified xsi:type="dcterms:W3CDTF">2024-10-03T15:18:00Z</dcterms:modified>
</cp:coreProperties>
</file>